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F29F4" w14:textId="50781B7C" w:rsidR="00755507" w:rsidRDefault="0051259F">
      <w:r>
        <w:t>I Dhruv Sachani certify that I took part in Iteration 2 of COMP 2005</w:t>
      </w:r>
    </w:p>
    <w:sectPr w:rsidR="0075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TQ1MTE1MTA0N7ZQ0lEKTi0uzszPAykwrAUAmI5UbywAAAA="/>
  </w:docVars>
  <w:rsids>
    <w:rsidRoot w:val="0051259F"/>
    <w:rsid w:val="0051259F"/>
    <w:rsid w:val="0075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A8CF"/>
  <w15:chartTrackingRefBased/>
  <w15:docId w15:val="{D4B9E8F1-DB0C-4CE4-92E5-82CBB4AB5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sachani</dc:creator>
  <cp:keywords/>
  <dc:description/>
  <cp:lastModifiedBy>dhruv sachani</cp:lastModifiedBy>
  <cp:revision>1</cp:revision>
  <dcterms:created xsi:type="dcterms:W3CDTF">2021-10-30T04:25:00Z</dcterms:created>
  <dcterms:modified xsi:type="dcterms:W3CDTF">2021-10-30T04:27:00Z</dcterms:modified>
</cp:coreProperties>
</file>